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DE9526" w14:textId="5C130DF4" w:rsidR="00544571" w:rsidRDefault="004D237D" w:rsidP="004D237D">
      <w:pPr>
        <w:spacing w:line="360" w:lineRule="auto"/>
      </w:pPr>
      <w:r>
        <w:rPr>
          <w:rFonts w:hint="eastAsia"/>
        </w:rPr>
        <w:t>1</w:t>
      </w:r>
      <w:r>
        <w:t xml:space="preserve">. </w:t>
      </w:r>
      <w:r>
        <w:rPr>
          <w:rFonts w:hint="eastAsia"/>
        </w:rPr>
        <w:t>a</w:t>
      </w:r>
      <w:r>
        <w:t xml:space="preserve">. </w:t>
      </w:r>
    </w:p>
    <w:p w14:paraId="1E63DEAA" w14:textId="49203F64" w:rsidR="004D237D" w:rsidRDefault="004D237D" w:rsidP="004D237D">
      <w:pPr>
        <w:spacing w:line="360" w:lineRule="auto"/>
      </w:pPr>
      <w:r w:rsidRPr="004D237D">
        <w:rPr>
          <w:noProof/>
        </w:rPr>
        <w:drawing>
          <wp:inline distT="0" distB="0" distL="0" distR="0" wp14:anchorId="398FD9D9" wp14:editId="67926C02">
            <wp:extent cx="2293335" cy="1941576"/>
            <wp:effectExtent l="0" t="0" r="0" b="190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6769" cy="19614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93FF3B" w14:textId="4EE0482E" w:rsidR="00340D57" w:rsidRDefault="00340D57" w:rsidP="004D237D">
      <w:pPr>
        <w:spacing w:line="360" w:lineRule="auto"/>
      </w:pPr>
      <w:r>
        <w:t>b.</w:t>
      </w:r>
    </w:p>
    <w:p w14:paraId="0D3DF9A9" w14:textId="197B65B7" w:rsidR="00340D57" w:rsidRDefault="00340D57" w:rsidP="004D237D">
      <w:pPr>
        <w:spacing w:line="360" w:lineRule="auto"/>
      </w:pPr>
      <w:r>
        <w:rPr>
          <w:rFonts w:hint="eastAsia"/>
        </w:rPr>
        <w:t>I</w:t>
      </w:r>
      <w:r>
        <w:t xml:space="preserve">n-order: </w:t>
      </w:r>
      <w:r w:rsidR="00C872A8">
        <w:t>10 15 20 25 30 32 40 50 60 65 70 78 80</w:t>
      </w:r>
    </w:p>
    <w:p w14:paraId="2DF9E749" w14:textId="2E55B51A" w:rsidR="00C872A8" w:rsidRDefault="00C872A8" w:rsidP="004D237D">
      <w:pPr>
        <w:spacing w:line="360" w:lineRule="auto"/>
      </w:pPr>
      <w:r>
        <w:rPr>
          <w:rFonts w:hint="eastAsia"/>
        </w:rPr>
        <w:t>P</w:t>
      </w:r>
      <w:r>
        <w:t>re-order: 50 20 10 15 40 30 25 32 60 70 65 80 78</w:t>
      </w:r>
    </w:p>
    <w:p w14:paraId="29116430" w14:textId="3C8B97BB" w:rsidR="00C872A8" w:rsidRDefault="00C872A8" w:rsidP="004D237D">
      <w:pPr>
        <w:spacing w:line="360" w:lineRule="auto"/>
      </w:pPr>
      <w:r>
        <w:rPr>
          <w:rFonts w:hint="eastAsia"/>
        </w:rPr>
        <w:t>P</w:t>
      </w:r>
      <w:r>
        <w:t>ost-order: 15 10 20 25 32 30 40 20 65 78 80 70 60 50</w:t>
      </w:r>
    </w:p>
    <w:p w14:paraId="5248C0B1" w14:textId="03FCEBEC" w:rsidR="00C872A8" w:rsidRDefault="00C872A8" w:rsidP="004D237D">
      <w:pPr>
        <w:spacing w:line="360" w:lineRule="auto"/>
      </w:pPr>
      <w:r>
        <w:rPr>
          <w:rFonts w:hint="eastAsia"/>
        </w:rPr>
        <w:t>c</w:t>
      </w:r>
      <w:r>
        <w:t>.</w:t>
      </w:r>
    </w:p>
    <w:p w14:paraId="18F37D40" w14:textId="36719BED" w:rsidR="00C872A8" w:rsidRDefault="00C872A8" w:rsidP="004D237D">
      <w:pPr>
        <w:spacing w:line="360" w:lineRule="auto"/>
      </w:pPr>
      <w:r>
        <w:t xml:space="preserve">After delete node 30: </w:t>
      </w:r>
    </w:p>
    <w:p w14:paraId="3F77A478" w14:textId="73E07D2F" w:rsidR="00C842DB" w:rsidRDefault="00C842DB" w:rsidP="004D237D">
      <w:pPr>
        <w:spacing w:line="360" w:lineRule="auto"/>
      </w:pPr>
      <w:r w:rsidRPr="00C842DB">
        <w:rPr>
          <w:noProof/>
        </w:rPr>
        <w:drawing>
          <wp:inline distT="0" distB="0" distL="0" distR="0" wp14:anchorId="0823C6C5" wp14:editId="3AE0E519">
            <wp:extent cx="2216071" cy="1955936"/>
            <wp:effectExtent l="0" t="0" r="0" b="635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6553" cy="19651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35D0B1" w14:textId="4B9ED42C" w:rsidR="00C872A8" w:rsidRDefault="00C872A8" w:rsidP="004D237D">
      <w:pPr>
        <w:spacing w:line="360" w:lineRule="auto"/>
      </w:pPr>
      <w:r>
        <w:t>Then after delete node 20:</w:t>
      </w:r>
    </w:p>
    <w:p w14:paraId="273E8C9A" w14:textId="5C63E2C9" w:rsidR="00C872A8" w:rsidRDefault="00C842DB" w:rsidP="004D237D">
      <w:pPr>
        <w:spacing w:line="360" w:lineRule="auto"/>
      </w:pPr>
      <w:r w:rsidRPr="00C842DB">
        <w:rPr>
          <w:noProof/>
        </w:rPr>
        <w:drawing>
          <wp:inline distT="0" distB="0" distL="0" distR="0" wp14:anchorId="49FB4792" wp14:editId="1017DD15">
            <wp:extent cx="2229767" cy="1895274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8648" cy="19113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E6954E" w14:textId="4168C8AA" w:rsidR="00C872A8" w:rsidRDefault="00C872A8" w:rsidP="004D237D">
      <w:pPr>
        <w:spacing w:line="360" w:lineRule="auto"/>
      </w:pPr>
      <w:r>
        <w:rPr>
          <w:rFonts w:hint="eastAsia"/>
        </w:rPr>
        <w:t>2</w:t>
      </w:r>
      <w:r>
        <w:t>. a.</w:t>
      </w:r>
    </w:p>
    <w:p w14:paraId="6BE6F53A" w14:textId="5662DE09" w:rsidR="00C872A8" w:rsidRDefault="00C93045" w:rsidP="004D237D">
      <w:pPr>
        <w:spacing w:line="360" w:lineRule="auto"/>
      </w:pPr>
      <w:r>
        <w:t>s</w:t>
      </w:r>
      <w:r w:rsidR="00C872A8">
        <w:t xml:space="preserve">truct </w:t>
      </w:r>
      <w:r>
        <w:t xml:space="preserve">node </w:t>
      </w:r>
      <w:r w:rsidR="00C872A8">
        <w:t>{</w:t>
      </w:r>
    </w:p>
    <w:p w14:paraId="17A2B934" w14:textId="03C35450" w:rsidR="00C872A8" w:rsidRDefault="00C872A8" w:rsidP="004D237D">
      <w:pPr>
        <w:spacing w:line="360" w:lineRule="auto"/>
      </w:pPr>
      <w:r>
        <w:lastRenderedPageBreak/>
        <w:tab/>
      </w:r>
      <w:r w:rsidR="00C93045">
        <w:t xml:space="preserve">int </w:t>
      </w:r>
      <w:proofErr w:type="spellStart"/>
      <w:r w:rsidR="00C93045">
        <w:t>val</w:t>
      </w:r>
      <w:proofErr w:type="spellEnd"/>
      <w:r w:rsidR="00C93045">
        <w:t>;</w:t>
      </w:r>
    </w:p>
    <w:p w14:paraId="0AF3333E" w14:textId="1DF4C6A1" w:rsidR="00C93045" w:rsidRDefault="00C93045" w:rsidP="004D237D">
      <w:pPr>
        <w:spacing w:line="360" w:lineRule="auto"/>
      </w:pPr>
      <w:r>
        <w:tab/>
        <w:t xml:space="preserve">node* </w:t>
      </w:r>
      <w:proofErr w:type="spellStart"/>
      <w:r>
        <w:t>leftPtr</w:t>
      </w:r>
      <w:proofErr w:type="spellEnd"/>
      <w:r>
        <w:t>;</w:t>
      </w:r>
    </w:p>
    <w:p w14:paraId="5274E255" w14:textId="08897283" w:rsidR="00C93045" w:rsidRDefault="00C93045" w:rsidP="004D237D">
      <w:pPr>
        <w:spacing w:line="360" w:lineRule="auto"/>
      </w:pPr>
      <w:r>
        <w:tab/>
        <w:t xml:space="preserve">node* </w:t>
      </w:r>
      <w:proofErr w:type="spellStart"/>
      <w:r>
        <w:t>rightPtr</w:t>
      </w:r>
      <w:proofErr w:type="spellEnd"/>
      <w:r>
        <w:t>;</w:t>
      </w:r>
    </w:p>
    <w:p w14:paraId="1BFAB21B" w14:textId="437C9FB4" w:rsidR="00C93045" w:rsidRDefault="00C93045" w:rsidP="004D237D">
      <w:pPr>
        <w:spacing w:line="360" w:lineRule="auto"/>
      </w:pPr>
      <w:r>
        <w:tab/>
        <w:t xml:space="preserve">node* </w:t>
      </w:r>
      <w:proofErr w:type="spellStart"/>
      <w:r>
        <w:t>parentPtr</w:t>
      </w:r>
      <w:proofErr w:type="spellEnd"/>
      <w:r>
        <w:t>;</w:t>
      </w:r>
    </w:p>
    <w:p w14:paraId="1F07A392" w14:textId="36ADB0BD" w:rsidR="00C93045" w:rsidRDefault="00C93045" w:rsidP="004D237D">
      <w:pPr>
        <w:spacing w:line="360" w:lineRule="auto"/>
      </w:pPr>
      <w:r>
        <w:rPr>
          <w:rFonts w:hint="eastAsia"/>
        </w:rPr>
        <w:t>}</w:t>
      </w:r>
    </w:p>
    <w:p w14:paraId="406206D9" w14:textId="0E3221E1" w:rsidR="00C93045" w:rsidRDefault="00C93045" w:rsidP="004D237D">
      <w:pPr>
        <w:spacing w:line="360" w:lineRule="auto"/>
      </w:pPr>
      <w:r>
        <w:rPr>
          <w:rFonts w:hint="eastAsia"/>
        </w:rPr>
        <w:t>b</w:t>
      </w:r>
      <w:r>
        <w:t>.</w:t>
      </w:r>
    </w:p>
    <w:p w14:paraId="344A5EB3" w14:textId="026269E6" w:rsidR="00C93045" w:rsidRDefault="00C93045" w:rsidP="004D237D">
      <w:pPr>
        <w:spacing w:line="360" w:lineRule="auto"/>
      </w:pPr>
      <w:r>
        <w:rPr>
          <w:rFonts w:hint="eastAsia"/>
        </w:rPr>
        <w:t>I</w:t>
      </w:r>
      <w:r>
        <w:t>nput: an integer value to be inserted</w:t>
      </w:r>
    </w:p>
    <w:p w14:paraId="454CB210" w14:textId="617BD4F8" w:rsidR="00C93045" w:rsidRDefault="00C93045" w:rsidP="004D237D">
      <w:pPr>
        <w:spacing w:line="360" w:lineRule="auto"/>
      </w:pPr>
      <w:r>
        <w:rPr>
          <w:rFonts w:hint="eastAsia"/>
        </w:rPr>
        <w:t>O</w:t>
      </w:r>
      <w:r>
        <w:t>utput: none</w:t>
      </w:r>
    </w:p>
    <w:p w14:paraId="72D61FCE" w14:textId="5DD89775" w:rsidR="00C93045" w:rsidRDefault="00C93045" w:rsidP="004D237D">
      <w:pPr>
        <w:spacing w:line="360" w:lineRule="auto"/>
      </w:pPr>
      <w:r>
        <w:t>if root does not exist:</w:t>
      </w:r>
    </w:p>
    <w:p w14:paraId="59374330" w14:textId="10D222E8" w:rsidR="00C93045" w:rsidRDefault="00C93045" w:rsidP="004D237D">
      <w:pPr>
        <w:spacing w:line="360" w:lineRule="auto"/>
      </w:pPr>
      <w:r>
        <w:tab/>
        <w:t>insert a new node with the input value as root</w:t>
      </w:r>
    </w:p>
    <w:p w14:paraId="5B14CAEA" w14:textId="2A53B28A" w:rsidR="00C93045" w:rsidRDefault="00C93045" w:rsidP="004D237D">
      <w:pPr>
        <w:spacing w:line="360" w:lineRule="auto"/>
      </w:pPr>
      <w:r>
        <w:tab/>
        <w:t>set parent, left, and right pointer of the new node to null</w:t>
      </w:r>
    </w:p>
    <w:p w14:paraId="399A49AB" w14:textId="6055BC9C" w:rsidR="00C93045" w:rsidRDefault="00C93045" w:rsidP="004D237D">
      <w:pPr>
        <w:spacing w:line="360" w:lineRule="auto"/>
      </w:pPr>
      <w:r>
        <w:tab/>
        <w:t>return</w:t>
      </w:r>
    </w:p>
    <w:p w14:paraId="54318E01" w14:textId="460D10C1" w:rsidR="00C93045" w:rsidRDefault="00C93045" w:rsidP="004D237D">
      <w:pPr>
        <w:spacing w:line="360" w:lineRule="auto"/>
      </w:pPr>
      <w:r>
        <w:rPr>
          <w:rFonts w:hint="eastAsia"/>
        </w:rPr>
        <w:t>s</w:t>
      </w:r>
      <w:r>
        <w:t>et current traversed node as root</w:t>
      </w:r>
    </w:p>
    <w:p w14:paraId="7E488384" w14:textId="6419F09E" w:rsidR="00C93045" w:rsidRDefault="00C93045" w:rsidP="004D237D">
      <w:pPr>
        <w:spacing w:line="360" w:lineRule="auto"/>
      </w:pPr>
      <w:r>
        <w:rPr>
          <w:rFonts w:hint="eastAsia"/>
        </w:rPr>
        <w:t>w</w:t>
      </w:r>
      <w:r>
        <w:t>hile true:</w:t>
      </w:r>
    </w:p>
    <w:p w14:paraId="5230BB0F" w14:textId="6E4FD167" w:rsidR="00C93045" w:rsidRDefault="00C93045" w:rsidP="004D237D">
      <w:pPr>
        <w:spacing w:line="360" w:lineRule="auto"/>
      </w:pPr>
      <w:r>
        <w:tab/>
        <w:t>if value of the current node equals to the input value:</w:t>
      </w:r>
    </w:p>
    <w:p w14:paraId="56EF4502" w14:textId="18D8BBDB" w:rsidR="00C93045" w:rsidRDefault="00C93045" w:rsidP="004D237D">
      <w:pPr>
        <w:spacing w:line="360" w:lineRule="auto"/>
      </w:pPr>
      <w:r>
        <w:tab/>
      </w:r>
      <w:r>
        <w:tab/>
        <w:t>return</w:t>
      </w:r>
    </w:p>
    <w:p w14:paraId="4DAB86B1" w14:textId="287BBE04" w:rsidR="00C93045" w:rsidRDefault="00C93045" w:rsidP="004D237D">
      <w:pPr>
        <w:spacing w:line="360" w:lineRule="auto"/>
      </w:pPr>
      <w:r>
        <w:tab/>
        <w:t>if value of the current node is smaller than the input value:</w:t>
      </w:r>
    </w:p>
    <w:p w14:paraId="37A9AB3D" w14:textId="695C326D" w:rsidR="00C93045" w:rsidRDefault="00C93045" w:rsidP="004D237D">
      <w:pPr>
        <w:spacing w:line="360" w:lineRule="auto"/>
      </w:pPr>
      <w:r>
        <w:tab/>
      </w:r>
      <w:r>
        <w:tab/>
        <w:t>if the current node has a left child</w:t>
      </w:r>
      <w:r>
        <w:rPr>
          <w:rFonts w:hint="eastAsia"/>
        </w:rPr>
        <w:t>:</w:t>
      </w:r>
    </w:p>
    <w:p w14:paraId="11076C8C" w14:textId="4000E262" w:rsidR="00C93045" w:rsidRDefault="00C93045" w:rsidP="004D237D">
      <w:pPr>
        <w:spacing w:line="360" w:lineRule="auto"/>
      </w:pPr>
      <w:r>
        <w:tab/>
      </w:r>
      <w:r>
        <w:tab/>
      </w:r>
      <w:r>
        <w:tab/>
        <w:t>set the current node as its left child</w:t>
      </w:r>
    </w:p>
    <w:p w14:paraId="4E99EC70" w14:textId="71FBB0CE" w:rsidR="00C93045" w:rsidRDefault="00C93045" w:rsidP="004D237D">
      <w:pPr>
        <w:spacing w:line="360" w:lineRule="auto"/>
      </w:pPr>
      <w:r>
        <w:tab/>
      </w:r>
      <w:r>
        <w:tab/>
        <w:t>else</w:t>
      </w:r>
      <w:r>
        <w:rPr>
          <w:rFonts w:hint="eastAsia"/>
        </w:rPr>
        <w:t>:</w:t>
      </w:r>
    </w:p>
    <w:p w14:paraId="5FBAD34F" w14:textId="18B0CACE" w:rsidR="00C93045" w:rsidRDefault="00C93045" w:rsidP="004D237D">
      <w:pPr>
        <w:spacing w:line="360" w:lineRule="auto"/>
      </w:pPr>
      <w:r>
        <w:tab/>
      </w:r>
      <w:r>
        <w:tab/>
      </w:r>
      <w:r>
        <w:tab/>
        <w:t xml:space="preserve">insert a new node with the input value to the left child of the current node </w:t>
      </w:r>
    </w:p>
    <w:p w14:paraId="13D6EF34" w14:textId="405AD655" w:rsidR="00C93045" w:rsidRDefault="00C93045" w:rsidP="004D237D">
      <w:pPr>
        <w:spacing w:line="360" w:lineRule="auto"/>
      </w:pPr>
      <w:r>
        <w:tab/>
      </w:r>
      <w:r>
        <w:tab/>
      </w:r>
      <w:r>
        <w:tab/>
        <w:t>set the left pointer of the current node as the new node</w:t>
      </w:r>
    </w:p>
    <w:p w14:paraId="77DD4042" w14:textId="36295C0B" w:rsidR="00C93045" w:rsidRDefault="00C93045" w:rsidP="004D237D">
      <w:pPr>
        <w:spacing w:line="360" w:lineRule="auto"/>
      </w:pPr>
      <w:r>
        <w:tab/>
      </w:r>
      <w:r>
        <w:tab/>
      </w:r>
      <w:r>
        <w:tab/>
        <w:t>set the parent pointer of the new node as the current node</w:t>
      </w:r>
    </w:p>
    <w:p w14:paraId="6BBCDC3F" w14:textId="226C48F2" w:rsidR="00C93045" w:rsidRDefault="00C93045" w:rsidP="004D237D">
      <w:pPr>
        <w:spacing w:line="360" w:lineRule="auto"/>
      </w:pPr>
      <w:r>
        <w:tab/>
      </w:r>
      <w:r>
        <w:tab/>
      </w:r>
      <w:r>
        <w:tab/>
        <w:t>return</w:t>
      </w:r>
    </w:p>
    <w:p w14:paraId="5DF00962" w14:textId="3260B1DC" w:rsidR="00C93045" w:rsidRDefault="00C93045" w:rsidP="004D237D">
      <w:pPr>
        <w:spacing w:line="360" w:lineRule="auto"/>
      </w:pPr>
      <w:r>
        <w:tab/>
        <w:t>else if value of the current node is larger than the input value:</w:t>
      </w:r>
    </w:p>
    <w:p w14:paraId="42941BFD" w14:textId="2829CFFE" w:rsidR="00C93045" w:rsidRDefault="00C93045" w:rsidP="004D237D">
      <w:pPr>
        <w:spacing w:line="360" w:lineRule="auto"/>
      </w:pPr>
      <w:r>
        <w:tab/>
      </w:r>
      <w:r>
        <w:tab/>
        <w:t>if the current node has a right child:</w:t>
      </w:r>
    </w:p>
    <w:p w14:paraId="671D12C5" w14:textId="1CFDABE6" w:rsidR="00C93045" w:rsidRDefault="00C93045" w:rsidP="004D237D">
      <w:pPr>
        <w:spacing w:line="360" w:lineRule="auto"/>
      </w:pPr>
      <w:r>
        <w:tab/>
      </w:r>
      <w:r>
        <w:tab/>
      </w:r>
      <w:r>
        <w:tab/>
        <w:t>set the current node as its right child</w:t>
      </w:r>
    </w:p>
    <w:p w14:paraId="4AB85EA3" w14:textId="4AFAEDDC" w:rsidR="00C93045" w:rsidRDefault="00C93045" w:rsidP="004D237D">
      <w:pPr>
        <w:spacing w:line="360" w:lineRule="auto"/>
      </w:pPr>
      <w:r>
        <w:tab/>
      </w:r>
      <w:r>
        <w:tab/>
        <w:t>else:</w:t>
      </w:r>
    </w:p>
    <w:p w14:paraId="432AB67B" w14:textId="1EC1AC93" w:rsidR="00C93045" w:rsidRDefault="00C93045" w:rsidP="00C93045">
      <w:pPr>
        <w:spacing w:line="360" w:lineRule="auto"/>
      </w:pPr>
      <w:r>
        <w:tab/>
      </w:r>
      <w:r>
        <w:tab/>
      </w:r>
      <w:r>
        <w:tab/>
        <w:t xml:space="preserve">insert a new node with the input value to the right child of the current node </w:t>
      </w:r>
    </w:p>
    <w:p w14:paraId="58A763C0" w14:textId="778CDC80" w:rsidR="00C93045" w:rsidRDefault="00C93045" w:rsidP="00C93045">
      <w:pPr>
        <w:spacing w:line="360" w:lineRule="auto"/>
      </w:pPr>
      <w:r>
        <w:tab/>
      </w:r>
      <w:r>
        <w:tab/>
      </w:r>
      <w:r>
        <w:tab/>
        <w:t>set the right pointer of the current node as the new node</w:t>
      </w:r>
    </w:p>
    <w:p w14:paraId="28AA9923" w14:textId="77777777" w:rsidR="00C93045" w:rsidRDefault="00C93045" w:rsidP="00C93045">
      <w:pPr>
        <w:spacing w:line="360" w:lineRule="auto"/>
      </w:pPr>
      <w:r>
        <w:lastRenderedPageBreak/>
        <w:tab/>
      </w:r>
      <w:r>
        <w:tab/>
      </w:r>
      <w:r>
        <w:tab/>
        <w:t>set the parent pointer of the new node as the current node</w:t>
      </w:r>
    </w:p>
    <w:p w14:paraId="1783E153" w14:textId="2F37223D" w:rsidR="00C93045" w:rsidRDefault="00C93045" w:rsidP="004D237D">
      <w:pPr>
        <w:spacing w:line="360" w:lineRule="auto"/>
      </w:pPr>
      <w:r>
        <w:tab/>
      </w:r>
      <w:r>
        <w:tab/>
      </w:r>
      <w:r>
        <w:tab/>
        <w:t>return</w:t>
      </w:r>
    </w:p>
    <w:p w14:paraId="590B2F15" w14:textId="268EC432" w:rsidR="00C93045" w:rsidRDefault="00C93045" w:rsidP="004D237D">
      <w:pPr>
        <w:spacing w:line="360" w:lineRule="auto"/>
      </w:pPr>
      <w:r>
        <w:rPr>
          <w:rFonts w:hint="eastAsia"/>
        </w:rPr>
        <w:t>3</w:t>
      </w:r>
      <w:r>
        <w:t>. a.</w:t>
      </w:r>
    </w:p>
    <w:p w14:paraId="3BFD5006" w14:textId="7358B7DC" w:rsidR="00C93045" w:rsidRDefault="00C842DB" w:rsidP="004D237D">
      <w:pPr>
        <w:spacing w:line="360" w:lineRule="auto"/>
      </w:pPr>
      <w:r w:rsidRPr="00C842DB">
        <w:rPr>
          <w:noProof/>
        </w:rPr>
        <w:drawing>
          <wp:inline distT="0" distB="0" distL="0" distR="0" wp14:anchorId="14BACE1C" wp14:editId="2FD04D0F">
            <wp:extent cx="1184497" cy="1134443"/>
            <wp:effectExtent l="0" t="0" r="0" b="889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7793" cy="1166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F9A4AF" w14:textId="13532C6A" w:rsidR="00C93045" w:rsidRDefault="00C93045" w:rsidP="004D237D">
      <w:pPr>
        <w:spacing w:line="360" w:lineRule="auto"/>
      </w:pPr>
      <w:r>
        <w:rPr>
          <w:rFonts w:hint="eastAsia"/>
        </w:rPr>
        <w:t>b</w:t>
      </w:r>
      <w:r>
        <w:t>. [7, 5, 6, 4, 2, 0]</w:t>
      </w:r>
    </w:p>
    <w:p w14:paraId="78DBA8AF" w14:textId="468DC2D5" w:rsidR="00C93045" w:rsidRDefault="00C93045" w:rsidP="004D237D">
      <w:pPr>
        <w:spacing w:line="360" w:lineRule="auto"/>
      </w:pPr>
      <w:r>
        <w:rPr>
          <w:rFonts w:hint="eastAsia"/>
        </w:rPr>
        <w:t>c</w:t>
      </w:r>
      <w:r>
        <w:t>.</w:t>
      </w:r>
    </w:p>
    <w:p w14:paraId="47783421" w14:textId="60AAA202" w:rsidR="00C93045" w:rsidRDefault="00C842DB" w:rsidP="004D237D">
      <w:pPr>
        <w:spacing w:line="360" w:lineRule="auto"/>
      </w:pPr>
      <w:r w:rsidRPr="00C842DB">
        <w:rPr>
          <w:noProof/>
        </w:rPr>
        <w:drawing>
          <wp:inline distT="0" distB="0" distL="0" distR="0" wp14:anchorId="2F400D5C" wp14:editId="00260AB7">
            <wp:extent cx="1237130" cy="1144488"/>
            <wp:effectExtent l="0" t="0" r="127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2844" cy="1177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EE2ECF" w14:textId="354D26F1" w:rsidR="00850611" w:rsidRDefault="00850611" w:rsidP="004D237D">
      <w:pPr>
        <w:spacing w:line="360" w:lineRule="auto"/>
      </w:pPr>
      <w:r>
        <w:rPr>
          <w:rFonts w:hint="eastAsia"/>
        </w:rPr>
        <w:t>4</w:t>
      </w:r>
      <w:r>
        <w:t>.</w:t>
      </w:r>
    </w:p>
    <w:p w14:paraId="6BDBC5B0" w14:textId="1BB96F9B" w:rsidR="00850611" w:rsidRDefault="00C842DB" w:rsidP="004D237D">
      <w:pPr>
        <w:spacing w:line="360" w:lineRule="auto"/>
      </w:pPr>
      <w:r>
        <w:rPr>
          <w:rFonts w:hint="eastAsia"/>
        </w:rPr>
        <w:t>a</w:t>
      </w:r>
      <w:r>
        <w:t xml:space="preserve">. </w:t>
      </w:r>
      <w:proofErr w:type="gramStart"/>
      <w:r>
        <w:t>O(</w:t>
      </w:r>
      <w:proofErr w:type="gramEnd"/>
      <w:r>
        <w:t>C + S)</w:t>
      </w:r>
    </w:p>
    <w:p w14:paraId="1AE40C6D" w14:textId="5CE2E6FF" w:rsidR="00C842DB" w:rsidRDefault="00C842DB" w:rsidP="004D237D">
      <w:pPr>
        <w:spacing w:line="360" w:lineRule="auto"/>
      </w:pPr>
      <w:r>
        <w:rPr>
          <w:rFonts w:hint="eastAsia"/>
        </w:rPr>
        <w:t>b</w:t>
      </w:r>
      <w:r>
        <w:t xml:space="preserve">. </w:t>
      </w:r>
      <w:proofErr w:type="gramStart"/>
      <w:r>
        <w:t>O(</w:t>
      </w:r>
      <w:proofErr w:type="gramEnd"/>
      <w:r>
        <w:t>log C + S)</w:t>
      </w:r>
    </w:p>
    <w:p w14:paraId="07C4A8AB" w14:textId="6D484909" w:rsidR="00C842DB" w:rsidRDefault="00C842DB" w:rsidP="004D237D">
      <w:pPr>
        <w:spacing w:line="360" w:lineRule="auto"/>
      </w:pPr>
      <w:r>
        <w:rPr>
          <w:rFonts w:hint="eastAsia"/>
        </w:rPr>
        <w:t>c</w:t>
      </w:r>
      <w:r>
        <w:t xml:space="preserve">. </w:t>
      </w:r>
      <w:proofErr w:type="gramStart"/>
      <w:r>
        <w:t>O(</w:t>
      </w:r>
      <w:proofErr w:type="gramEnd"/>
      <w:r>
        <w:t>log C + log S)</w:t>
      </w:r>
    </w:p>
    <w:p w14:paraId="0926D842" w14:textId="76F58026" w:rsidR="00C842DB" w:rsidRDefault="00C842DB" w:rsidP="004D237D">
      <w:pPr>
        <w:spacing w:line="360" w:lineRule="auto"/>
      </w:pPr>
      <w:r>
        <w:t xml:space="preserve">d. </w:t>
      </w:r>
      <w:proofErr w:type="gramStart"/>
      <w:r>
        <w:t>O(</w:t>
      </w:r>
      <w:proofErr w:type="gramEnd"/>
      <w:r>
        <w:t>log S)</w:t>
      </w:r>
    </w:p>
    <w:p w14:paraId="2E8A842C" w14:textId="5A690C5F" w:rsidR="00C842DB" w:rsidRDefault="00C842DB" w:rsidP="004D237D">
      <w:pPr>
        <w:spacing w:line="360" w:lineRule="auto"/>
      </w:pPr>
      <w:r>
        <w:rPr>
          <w:rFonts w:hint="eastAsia"/>
        </w:rPr>
        <w:t>e</w:t>
      </w:r>
      <w:r>
        <w:t xml:space="preserve">. </w:t>
      </w:r>
      <w:proofErr w:type="gramStart"/>
      <w:r>
        <w:t>O(</w:t>
      </w:r>
      <w:proofErr w:type="gramEnd"/>
      <w:r>
        <w:t>1)</w:t>
      </w:r>
    </w:p>
    <w:p w14:paraId="4415ED97" w14:textId="72A78608" w:rsidR="00C842DB" w:rsidRDefault="00C842DB" w:rsidP="004D237D">
      <w:pPr>
        <w:spacing w:line="360" w:lineRule="auto"/>
      </w:pPr>
      <w:r>
        <w:rPr>
          <w:rFonts w:hint="eastAsia"/>
        </w:rPr>
        <w:t>f</w:t>
      </w:r>
      <w:r>
        <w:t xml:space="preserve">. </w:t>
      </w:r>
      <w:proofErr w:type="gramStart"/>
      <w:r>
        <w:t>O(</w:t>
      </w:r>
      <w:proofErr w:type="gramEnd"/>
      <w:r>
        <w:t>log C + S)</w:t>
      </w:r>
    </w:p>
    <w:p w14:paraId="1FCDCE01" w14:textId="7C4E258A" w:rsidR="00C842DB" w:rsidRDefault="00C842DB" w:rsidP="004D237D">
      <w:pPr>
        <w:spacing w:line="360" w:lineRule="auto"/>
      </w:pPr>
      <w:r>
        <w:rPr>
          <w:rFonts w:hint="eastAsia"/>
        </w:rPr>
        <w:t>g</w:t>
      </w:r>
      <w:r>
        <w:t xml:space="preserve">. </w:t>
      </w:r>
      <w:proofErr w:type="gramStart"/>
      <w:r>
        <w:t>O(</w:t>
      </w:r>
      <w:proofErr w:type="gramEnd"/>
      <w:r>
        <w:t>S log S)</w:t>
      </w:r>
    </w:p>
    <w:p w14:paraId="487E398F" w14:textId="5DA8F952" w:rsidR="00C842DB" w:rsidRPr="00C93045" w:rsidRDefault="00C842DB" w:rsidP="004D237D">
      <w:pPr>
        <w:spacing w:line="360" w:lineRule="auto"/>
      </w:pPr>
      <w:r>
        <w:rPr>
          <w:rFonts w:hint="eastAsia"/>
        </w:rPr>
        <w:t>h</w:t>
      </w:r>
      <w:r>
        <w:t xml:space="preserve">. </w:t>
      </w:r>
      <w:proofErr w:type="gramStart"/>
      <w:r>
        <w:t>O(</w:t>
      </w:r>
      <w:proofErr w:type="gramEnd"/>
      <w:r>
        <w:t>C log S)</w:t>
      </w:r>
    </w:p>
    <w:sectPr w:rsidR="00C842DB" w:rsidRPr="00C9304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S0NDOxMDY1NTIwNDJQ0lEKTi0uzszPAykwqgUA9XJNFCwAAAA="/>
  </w:docVars>
  <w:rsids>
    <w:rsidRoot w:val="004D237D"/>
    <w:rsid w:val="00021BD3"/>
    <w:rsid w:val="00135601"/>
    <w:rsid w:val="00340D57"/>
    <w:rsid w:val="004740AB"/>
    <w:rsid w:val="004D237D"/>
    <w:rsid w:val="00544571"/>
    <w:rsid w:val="005925D4"/>
    <w:rsid w:val="00850611"/>
    <w:rsid w:val="00C842DB"/>
    <w:rsid w:val="00C872A8"/>
    <w:rsid w:val="00C93045"/>
    <w:rsid w:val="00DB0FC3"/>
    <w:rsid w:val="00DB6B44"/>
    <w:rsid w:val="00F20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48B5A6"/>
  <w15:chartTrackingRefBased/>
  <w15:docId w15:val="{3F163BC4-5F3D-4D15-8B05-34101F054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楷体" w:hAnsi="Times New Roman" w:cs="Times New Roman"/>
        <w:kern w:val="2"/>
        <w:sz w:val="22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93045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4576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3</Pages>
  <Words>224</Words>
  <Characters>1280</Characters>
  <Application>Microsoft Office Word</Application>
  <DocSecurity>0</DocSecurity>
  <Lines>10</Lines>
  <Paragraphs>3</Paragraphs>
  <ScaleCrop>false</ScaleCrop>
  <Company/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peng Yu</dc:creator>
  <cp:keywords/>
  <dc:description/>
  <cp:lastModifiedBy>Zepeng Yu</cp:lastModifiedBy>
  <cp:revision>3</cp:revision>
  <dcterms:created xsi:type="dcterms:W3CDTF">2021-03-12T04:21:00Z</dcterms:created>
  <dcterms:modified xsi:type="dcterms:W3CDTF">2021-03-12T06:03:00Z</dcterms:modified>
</cp:coreProperties>
</file>